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ADC" w:rsidRDefault="008A5ADC" w:rsidP="00A018A1">
      <w:pPr>
        <w:spacing w:after="0"/>
      </w:pPr>
    </w:p>
    <w:tbl>
      <w:tblPr>
        <w:tblStyle w:val="TabloKlavuzu"/>
        <w:tblW w:w="10371" w:type="dxa"/>
        <w:jc w:val="center"/>
        <w:tblLayout w:type="fixed"/>
        <w:tblLook w:val="04A0" w:firstRow="1" w:lastRow="0" w:firstColumn="1" w:lastColumn="0" w:noHBand="0" w:noVBand="1"/>
      </w:tblPr>
      <w:tblGrid>
        <w:gridCol w:w="10371"/>
      </w:tblGrid>
      <w:tr w:rsidR="008A5ADC" w:rsidRPr="005408C3" w:rsidTr="00B130EA">
        <w:trPr>
          <w:trHeight w:val="2348"/>
          <w:jc w:val="center"/>
        </w:trPr>
        <w:tc>
          <w:tcPr>
            <w:tcW w:w="10371" w:type="dxa"/>
          </w:tcPr>
          <w:p w:rsidR="008A5ADC" w:rsidRPr="005408C3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ADI </w:t>
            </w:r>
            <w:r w:rsidR="00B130EA">
              <w:rPr>
                <w:rFonts w:ascii="Times New Roman" w:hAnsi="Times New Roman" w:cs="Times New Roman"/>
                <w:sz w:val="20"/>
                <w:szCs w:val="20"/>
              </w:rPr>
              <w:t xml:space="preserve">VE </w:t>
            </w:r>
            <w:r w:rsidR="004E0B15" w:rsidRPr="005408C3">
              <w:rPr>
                <w:rFonts w:ascii="Times New Roman" w:hAnsi="Times New Roman" w:cs="Times New Roman"/>
                <w:sz w:val="20"/>
                <w:szCs w:val="20"/>
              </w:rPr>
              <w:t>SOYADI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NUMARAS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 xml:space="preserve">:     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FB65D9" w:rsidRPr="005408C3" w:rsidRDefault="00DB428F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E16239" w:rsidRPr="005408C3" w:rsidRDefault="004E0B15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PROGRAM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Yüksek</w:t>
            </w:r>
            <w:r w:rsidR="00B93424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Lisans/</w:t>
            </w:r>
            <w:r w:rsidR="00D370E3" w:rsidRPr="005408C3">
              <w:rPr>
                <w:rFonts w:ascii="Times New Roman" w:hAnsi="Times New Roman" w:cs="Times New Roman"/>
                <w:sz w:val="20"/>
                <w:szCs w:val="20"/>
              </w:rPr>
              <w:t>Doktora</w:t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D370E3" w:rsidRPr="005408C3" w:rsidRDefault="003773C9" w:rsidP="00352C28">
            <w:pPr>
              <w:tabs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DANIŞMAN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bookmarkStart w:id="0" w:name="_GoBack"/>
            <w:bookmarkEnd w:id="0"/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ab/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D370E3" w:rsidRPr="005408C3">
              <w:rPr>
                <w:rFonts w:ascii="Times New Roman" w:hAnsi="Times New Roman" w:cs="Times New Roman"/>
                <w:sz w:val="20"/>
              </w:rPr>
              <w:t xml:space="preserve"> DOKTORA TEZ İZLEME KOMİTESİ</w:t>
            </w:r>
            <w:r w:rsidR="00A018A1">
              <w:rPr>
                <w:rFonts w:ascii="Times New Roman" w:hAnsi="Times New Roman" w:cs="Times New Roman"/>
                <w:sz w:val="20"/>
              </w:rPr>
              <w:t xml:space="preserve">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="004E0B15">
              <w:rPr>
                <w:rFonts w:ascii="Times New Roman" w:hAnsi="Times New Roman" w:cs="Times New Roman"/>
                <w:sz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</w:p>
          <w:p w:rsidR="00D370E3" w:rsidRPr="005408C3" w:rsidRDefault="00A018A1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                                                          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</w:p>
          <w:p w:rsidR="006D30DA" w:rsidRPr="005408C3" w:rsidRDefault="00D370E3" w:rsidP="00A018A1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="004E0B15">
              <w:rPr>
                <w:rFonts w:ascii="Times New Roman" w:hAnsi="Times New Roman" w:cs="Times New Roman"/>
                <w:sz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  <w:r w:rsidR="00A018A1">
              <w:rPr>
                <w:rFonts w:ascii="Times New Roman" w:hAnsi="Times New Roman" w:cs="Times New Roman"/>
                <w:sz w:val="20"/>
              </w:rPr>
              <w:br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A018A1">
              <w:rPr>
                <w:rFonts w:ascii="Times New Roman" w:hAnsi="Times New Roman" w:cs="Times New Roman"/>
                <w:sz w:val="20"/>
              </w:rPr>
              <w:t>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</w:p>
        </w:tc>
      </w:tr>
      <w:tr w:rsidR="007F7D8E" w:rsidRPr="005408C3" w:rsidTr="00B130EA">
        <w:trPr>
          <w:trHeight w:val="2457"/>
          <w:jc w:val="center"/>
        </w:trPr>
        <w:tc>
          <w:tcPr>
            <w:tcW w:w="10371" w:type="dxa"/>
          </w:tcPr>
          <w:p w:rsidR="007F7D8E" w:rsidRPr="005408C3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</w:t>
            </w:r>
            <w:proofErr w:type="gramStart"/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TEZ  BİLGİLERİ</w:t>
            </w:r>
            <w:proofErr w:type="gramEnd"/>
          </w:p>
          <w:p w:rsidR="007F7D8E" w:rsidRPr="005408C3" w:rsidRDefault="007F7D8E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1 .TEZ</w:t>
            </w:r>
            <w:proofErr w:type="gramEnd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BAŞLIĞ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C659AE" w:rsidRPr="005408C3" w:rsidRDefault="00D62E4A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TEZ KON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USUNUN İLGİLİ OLDUĞU BİLİM DAL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C659AE" w:rsidRPr="005408C3" w:rsidRDefault="00352C28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. T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EZ KONUSUNUN AMACI VE KAPSAM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C659AE" w:rsidRPr="00A018A1" w:rsidRDefault="00C659AE" w:rsidP="00352C28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(Tezin amacı ve kapsamı kısaca belirtilecektir</w:t>
            </w:r>
            <w:r w:rsidR="00DB428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F7D8E" w:rsidRPr="005408C3" w:rsidTr="00B130EA">
        <w:trPr>
          <w:trHeight w:val="1514"/>
          <w:jc w:val="center"/>
        </w:trPr>
        <w:tc>
          <w:tcPr>
            <w:tcW w:w="10371" w:type="dxa"/>
          </w:tcPr>
          <w:p w:rsidR="007F7D8E" w:rsidRPr="005408C3" w:rsidRDefault="00C659A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NERİLEN ÖĞRETİM ÜYESİ/ELEMANININ</w:t>
            </w:r>
          </w:p>
          <w:p w:rsidR="00C659AE" w:rsidRPr="005408C3" w:rsidRDefault="00DB428F" w:rsidP="00352C28">
            <w:pPr>
              <w:tabs>
                <w:tab w:val="left" w:pos="2820"/>
                <w:tab w:val="left" w:pos="3390"/>
                <w:tab w:val="center" w:pos="5155"/>
                <w:tab w:val="left" w:pos="6343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NVANI ADI </w:t>
            </w:r>
            <w:r w:rsidR="00B130EA">
              <w:rPr>
                <w:rFonts w:ascii="Times New Roman" w:hAnsi="Times New Roman" w:cs="Times New Roman"/>
                <w:sz w:val="20"/>
                <w:szCs w:val="20"/>
              </w:rPr>
              <w:t xml:space="preserve">VE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SOYAD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TARİH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C659AE" w:rsidRPr="005408C3" w:rsidRDefault="00C659AE" w:rsidP="00A018A1">
            <w:pPr>
              <w:tabs>
                <w:tab w:val="left" w:pos="2820"/>
                <w:tab w:val="left" w:pos="6343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KURUMU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A018A1">
              <w:rPr>
                <w:rFonts w:ascii="Times New Roman" w:hAnsi="Times New Roman" w:cs="Times New Roman"/>
                <w:sz w:val="20"/>
                <w:szCs w:val="20"/>
              </w:rPr>
              <w:tab/>
              <w:t>İMZA</w:t>
            </w:r>
            <w:r w:rsidR="00AC3A12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C659AE" w:rsidRPr="005408C3" w:rsidTr="00B130EA">
        <w:trPr>
          <w:trHeight w:val="1361"/>
          <w:jc w:val="center"/>
        </w:trPr>
        <w:tc>
          <w:tcPr>
            <w:tcW w:w="10371" w:type="dxa"/>
          </w:tcPr>
          <w:p w:rsidR="00C659AE" w:rsidRPr="005408C3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4E0B15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GEREKÇESİ:</w:t>
            </w:r>
          </w:p>
        </w:tc>
      </w:tr>
      <w:tr w:rsidR="00C659AE" w:rsidRPr="005408C3" w:rsidTr="00A018A1">
        <w:trPr>
          <w:trHeight w:val="1384"/>
          <w:jc w:val="center"/>
        </w:trPr>
        <w:tc>
          <w:tcPr>
            <w:tcW w:w="10371" w:type="dxa"/>
          </w:tcPr>
          <w:p w:rsidR="00C659AE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</w:p>
        </w:tc>
      </w:tr>
      <w:tr w:rsidR="00352C28" w:rsidRPr="005408C3" w:rsidTr="00A018A1">
        <w:trPr>
          <w:trHeight w:val="1121"/>
          <w:jc w:val="center"/>
        </w:trPr>
        <w:tc>
          <w:tcPr>
            <w:tcW w:w="10371" w:type="dxa"/>
          </w:tcPr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UYGUNDUR</w:t>
            </w:r>
          </w:p>
          <w:p w:rsidR="00352C28" w:rsidRPr="00302A06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>EABD BAŞKANI</w:t>
            </w:r>
          </w:p>
          <w:p w:rsidR="00352C28" w:rsidRPr="00302A06" w:rsidRDefault="00A018A1" w:rsidP="00A018A1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TARİH:</w:t>
            </w:r>
          </w:p>
          <w:p w:rsidR="00A018A1" w:rsidRPr="005408C3" w:rsidRDefault="00A018A1" w:rsidP="00A018A1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</w:tbl>
    <w:p w:rsidR="00187E07" w:rsidRPr="005408C3" w:rsidRDefault="00187E07" w:rsidP="00A018A1">
      <w:pPr>
        <w:rPr>
          <w:rFonts w:ascii="Times New Roman" w:hAnsi="Times New Roman" w:cs="Times New Roman"/>
        </w:rPr>
      </w:pPr>
    </w:p>
    <w:sectPr w:rsidR="00187E07" w:rsidRPr="005408C3" w:rsidSect="00377E37">
      <w:headerReference w:type="default" r:id="rId8"/>
      <w:footerReference w:type="default" r:id="rId9"/>
      <w:pgSz w:w="11906" w:h="16838"/>
      <w:pgMar w:top="510" w:right="567" w:bottom="510" w:left="567" w:header="546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0BCD" w:rsidRDefault="000D0BCD" w:rsidP="004531D3">
      <w:pPr>
        <w:spacing w:after="0" w:line="240" w:lineRule="auto"/>
      </w:pPr>
      <w:r>
        <w:separator/>
      </w:r>
    </w:p>
  </w:endnote>
  <w:endnote w:type="continuationSeparator" w:id="0">
    <w:p w:rsidR="000D0BCD" w:rsidRDefault="000D0BCD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3424" w:rsidRDefault="00B93424" w:rsidP="00B130EA">
    <w:pPr>
      <w:ind w:right="-426" w:firstLine="168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D9594B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a</w:t>
    </w:r>
    <w:r w:rsidR="00D9594B">
      <w:rPr>
        <w:rFonts w:ascii="Times New Roman" w:hAnsi="Times New Roman" w:cs="Times New Roman"/>
        <w:b/>
        <w:color w:val="000000"/>
        <w:sz w:val="20"/>
        <w:szCs w:val="20"/>
      </w:rPr>
      <w:t>n formlar geçersiz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B93424" w:rsidRPr="00737E65" w:rsidRDefault="003C5713" w:rsidP="00B130EA">
    <w:pPr>
      <w:pStyle w:val="Altbilgi"/>
      <w:ind w:firstLine="182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F008F4" w:rsidRPr="00737E65">
      <w:rPr>
        <w:rFonts w:ascii="Times New Roman" w:hAnsi="Times New Roman" w:cs="Times New Roman"/>
        <w:sz w:val="20"/>
        <w:szCs w:val="20"/>
      </w:rPr>
      <w:t>K-FRM-33</w:t>
    </w:r>
    <w:r w:rsidR="003B74A2">
      <w:rPr>
        <w:rFonts w:ascii="Times New Roman" w:hAnsi="Times New Roman" w:cs="Times New Roman"/>
        <w:sz w:val="20"/>
        <w:szCs w:val="20"/>
      </w:rPr>
      <w:t>4/</w:t>
    </w:r>
    <w:r w:rsidR="00B93424" w:rsidRPr="00737E65">
      <w:rPr>
        <w:rFonts w:ascii="Times New Roman" w:hAnsi="Times New Roman" w:cs="Times New Roman"/>
        <w:sz w:val="20"/>
        <w:szCs w:val="20"/>
      </w:rPr>
      <w:t>00</w:t>
    </w:r>
  </w:p>
  <w:p w:rsidR="00B93424" w:rsidRDefault="00B93424" w:rsidP="00B93424">
    <w:pPr>
      <w:pStyle w:val="Altbilgi"/>
    </w:pPr>
  </w:p>
  <w:p w:rsidR="004531D3" w:rsidRDefault="004531D3">
    <w:pPr>
      <w:pStyle w:val="Altbilgi"/>
    </w:pPr>
  </w:p>
  <w:p w:rsidR="004531D3" w:rsidRDefault="004531D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0BCD" w:rsidRDefault="000D0BCD" w:rsidP="004531D3">
      <w:pPr>
        <w:spacing w:after="0" w:line="240" w:lineRule="auto"/>
      </w:pPr>
      <w:r>
        <w:separator/>
      </w:r>
    </w:p>
  </w:footnote>
  <w:footnote w:type="continuationSeparator" w:id="0">
    <w:p w:rsidR="000D0BCD" w:rsidRDefault="000D0BCD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64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95"/>
      <w:gridCol w:w="8569"/>
    </w:tblGrid>
    <w:tr w:rsidR="00BE2868" w:rsidTr="00B130EA">
      <w:trPr>
        <w:cantSplit/>
        <w:trHeight w:val="1955"/>
        <w:jc w:val="center"/>
      </w:trPr>
      <w:tc>
        <w:tcPr>
          <w:tcW w:w="866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Default="00BE2868" w:rsidP="007F053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inline distT="0" distB="0" distL="0" distR="0">
                <wp:extent cx="714375" cy="683260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6620" cy="6949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34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proofErr w:type="gramStart"/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……………..</w:t>
          </w:r>
          <w:proofErr w:type="gramEnd"/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</w:p>
        <w:p w:rsidR="00BE2868" w:rsidRPr="00F008F4" w:rsidRDefault="00BE2868" w:rsidP="00737E65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737E65">
            <w:rPr>
              <w:rFonts w:ascii="Times New Roman" w:hAnsi="Times New Roman" w:cs="Times New Roman"/>
              <w:b/>
              <w:bCs/>
              <w:sz w:val="32"/>
              <w:szCs w:val="32"/>
            </w:rPr>
            <w:t>İKİNCİ TEZ DANIŞMANI ÖNERİ FORMU</w:t>
          </w:r>
        </w:p>
      </w:tc>
    </w:tr>
  </w:tbl>
  <w:p w:rsidR="00F008F4" w:rsidRDefault="00F008F4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13247"/>
    <w:rsid w:val="000300BC"/>
    <w:rsid w:val="00064809"/>
    <w:rsid w:val="00080641"/>
    <w:rsid w:val="0009666B"/>
    <w:rsid w:val="000A74EF"/>
    <w:rsid w:val="000D0BCD"/>
    <w:rsid w:val="00122384"/>
    <w:rsid w:val="00130204"/>
    <w:rsid w:val="00137448"/>
    <w:rsid w:val="00143E3E"/>
    <w:rsid w:val="001819CF"/>
    <w:rsid w:val="00187E07"/>
    <w:rsid w:val="001C6572"/>
    <w:rsid w:val="001E1937"/>
    <w:rsid w:val="001F2E98"/>
    <w:rsid w:val="00210D36"/>
    <w:rsid w:val="002279CB"/>
    <w:rsid w:val="002333C1"/>
    <w:rsid w:val="002A49A8"/>
    <w:rsid w:val="002C2190"/>
    <w:rsid w:val="00302A06"/>
    <w:rsid w:val="00330AEF"/>
    <w:rsid w:val="00334444"/>
    <w:rsid w:val="00335695"/>
    <w:rsid w:val="0035030D"/>
    <w:rsid w:val="00352C28"/>
    <w:rsid w:val="003773C9"/>
    <w:rsid w:val="00377E37"/>
    <w:rsid w:val="00381BD9"/>
    <w:rsid w:val="00392A5B"/>
    <w:rsid w:val="003A27BE"/>
    <w:rsid w:val="003B74A2"/>
    <w:rsid w:val="003C5713"/>
    <w:rsid w:val="003C6628"/>
    <w:rsid w:val="003E6961"/>
    <w:rsid w:val="003F7C71"/>
    <w:rsid w:val="004179BE"/>
    <w:rsid w:val="00421308"/>
    <w:rsid w:val="0044524E"/>
    <w:rsid w:val="004531D3"/>
    <w:rsid w:val="004543A2"/>
    <w:rsid w:val="004827BC"/>
    <w:rsid w:val="004A2502"/>
    <w:rsid w:val="004C125A"/>
    <w:rsid w:val="004E0B15"/>
    <w:rsid w:val="00532393"/>
    <w:rsid w:val="00532E6B"/>
    <w:rsid w:val="005408C3"/>
    <w:rsid w:val="005575F1"/>
    <w:rsid w:val="005D4D57"/>
    <w:rsid w:val="00611394"/>
    <w:rsid w:val="006518A0"/>
    <w:rsid w:val="00661570"/>
    <w:rsid w:val="006743B5"/>
    <w:rsid w:val="00686F93"/>
    <w:rsid w:val="006A33F9"/>
    <w:rsid w:val="006D30DA"/>
    <w:rsid w:val="00737E65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65F19"/>
    <w:rsid w:val="008727F6"/>
    <w:rsid w:val="008A5ADC"/>
    <w:rsid w:val="008B38F1"/>
    <w:rsid w:val="008D6B1B"/>
    <w:rsid w:val="008F171E"/>
    <w:rsid w:val="00901840"/>
    <w:rsid w:val="00906759"/>
    <w:rsid w:val="00912D3F"/>
    <w:rsid w:val="009A4EBE"/>
    <w:rsid w:val="009E3380"/>
    <w:rsid w:val="009F6091"/>
    <w:rsid w:val="00A018A1"/>
    <w:rsid w:val="00A10262"/>
    <w:rsid w:val="00A66876"/>
    <w:rsid w:val="00AA4CB4"/>
    <w:rsid w:val="00AC38DA"/>
    <w:rsid w:val="00AC3A12"/>
    <w:rsid w:val="00AD7E41"/>
    <w:rsid w:val="00B130EA"/>
    <w:rsid w:val="00B24E1B"/>
    <w:rsid w:val="00B717FB"/>
    <w:rsid w:val="00B90B18"/>
    <w:rsid w:val="00B930AD"/>
    <w:rsid w:val="00B93424"/>
    <w:rsid w:val="00B966EB"/>
    <w:rsid w:val="00BE2868"/>
    <w:rsid w:val="00C14492"/>
    <w:rsid w:val="00C179ED"/>
    <w:rsid w:val="00C24364"/>
    <w:rsid w:val="00C644F5"/>
    <w:rsid w:val="00C659AE"/>
    <w:rsid w:val="00C71B86"/>
    <w:rsid w:val="00CB181F"/>
    <w:rsid w:val="00CB5B1C"/>
    <w:rsid w:val="00D04846"/>
    <w:rsid w:val="00D06C03"/>
    <w:rsid w:val="00D370E3"/>
    <w:rsid w:val="00D62E4A"/>
    <w:rsid w:val="00D70A7A"/>
    <w:rsid w:val="00D91BFC"/>
    <w:rsid w:val="00D92705"/>
    <w:rsid w:val="00D9594B"/>
    <w:rsid w:val="00DB2681"/>
    <w:rsid w:val="00DB428F"/>
    <w:rsid w:val="00DC7DD8"/>
    <w:rsid w:val="00DD264D"/>
    <w:rsid w:val="00E16239"/>
    <w:rsid w:val="00E2792A"/>
    <w:rsid w:val="00E405B7"/>
    <w:rsid w:val="00EA0751"/>
    <w:rsid w:val="00EB419C"/>
    <w:rsid w:val="00EE4628"/>
    <w:rsid w:val="00F008F4"/>
    <w:rsid w:val="00F2443F"/>
    <w:rsid w:val="00F42ACF"/>
    <w:rsid w:val="00F8468C"/>
    <w:rsid w:val="00F94A1A"/>
    <w:rsid w:val="00F97A78"/>
    <w:rsid w:val="00FB6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C5615A43-F1FF-4225-BED4-08BE204FE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24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E29E5A-2D97-4F38-BEB5-D118003D7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ronaldinho424</cp:lastModifiedBy>
  <cp:revision>24</cp:revision>
  <cp:lastPrinted>2018-11-19T12:35:00Z</cp:lastPrinted>
  <dcterms:created xsi:type="dcterms:W3CDTF">2018-03-23T11:30:00Z</dcterms:created>
  <dcterms:modified xsi:type="dcterms:W3CDTF">2018-12-24T13:11:00Z</dcterms:modified>
</cp:coreProperties>
</file>